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4584" w:rsidRDefault="00307119">
      <w:r>
        <w:rPr>
          <w:noProof/>
          <w:lang w:eastAsia="tr-TR"/>
        </w:rPr>
        <mc:AlternateContent>
          <mc:Choice Requires="wpg">
            <w:drawing>
              <wp:anchor distT="0" distB="0" distL="114300" distR="114300" simplePos="0" relativeHeight="251671551" behindDoc="0" locked="0" layoutInCell="1" allowOverlap="1">
                <wp:simplePos x="0" y="0"/>
                <wp:positionH relativeFrom="column">
                  <wp:posOffset>4374515</wp:posOffset>
                </wp:positionH>
                <wp:positionV relativeFrom="paragraph">
                  <wp:posOffset>-28575</wp:posOffset>
                </wp:positionV>
                <wp:extent cx="7394579" cy="10401300"/>
                <wp:effectExtent l="0" t="0" r="0" b="0"/>
                <wp:wrapNone/>
                <wp:docPr id="294" name="Grup 2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94579" cy="10401300"/>
                          <a:chOff x="0" y="0"/>
                          <a:chExt cx="7394579" cy="10401300"/>
                        </a:xfrm>
                      </wpg:grpSpPr>
                      <wpg:grpSp>
                        <wpg:cNvPr id="293" name="Grup 293"/>
                        <wpg:cNvGrpSpPr/>
                        <wpg:grpSpPr>
                          <a:xfrm>
                            <a:off x="0" y="9753600"/>
                            <a:ext cx="7347585" cy="647700"/>
                            <a:chOff x="0" y="0"/>
                            <a:chExt cx="7347585" cy="647700"/>
                          </a:xfrm>
                        </wpg:grpSpPr>
                        <wps:wsp>
                          <wps:cNvPr id="19" name="Dikdörtgen 19">
                            <a:extLst>
                              <a:ext uri="{FF2B5EF4-FFF2-40B4-BE49-F238E27FC236}">
                                <a16:creationId xmlns:a16="http://schemas.microsoft.com/office/drawing/2014/main" id="{01FDE5AA-096F-409F-AC7B-BFA0A34022A3}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7347585" cy="647700"/>
                            </a:xfrm>
                            <a:prstGeom prst="rect">
                              <a:avLst/>
                            </a:prstGeom>
                            <a:solidFill>
                              <a:srgbClr val="E5D0B9"/>
                            </a:solidFill>
                            <a:ln cap="rnd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B02F2F" w:rsidRDefault="00B02F2F" w:rsidP="00B02F2F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Metin kutusu 47">
                            <a:extLst>
                              <a:ext uri="{FF2B5EF4-FFF2-40B4-BE49-F238E27FC236}">
                                <a16:creationId xmlns:a16="http://schemas.microsoft.com/office/drawing/2014/main" id="{63641FF8-2DEF-4211-8837-F09DADC4E563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19050" y="152400"/>
                              <a:ext cx="7320280" cy="34353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B02F2F" w:rsidRPr="0044614E" w:rsidRDefault="00B02F2F" w:rsidP="00B02F2F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color w:val="986B3A"/>
                                  </w:rPr>
                                </w:pPr>
                                <w:r w:rsidRPr="0044614E"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986B3A"/>
                                    <w:kern w:val="24"/>
                                    <w:sz w:val="32"/>
                                    <w:szCs w:val="32"/>
                                  </w:rPr>
                                  <w:t>BALIKESİR, AY-YIL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</wpg:grpSp>
                      <wpg:grpSp>
                        <wpg:cNvPr id="291" name="Grup 291"/>
                        <wpg:cNvGrpSpPr/>
                        <wpg:grpSpPr>
                          <a:xfrm>
                            <a:off x="19050" y="0"/>
                            <a:ext cx="7375529" cy="9665589"/>
                            <a:chOff x="0" y="0"/>
                            <a:chExt cx="7375529" cy="9665589"/>
                          </a:xfrm>
                        </wpg:grpSpPr>
                        <wpg:grpSp>
                          <wpg:cNvPr id="33" name="Grup 33"/>
                          <wpg:cNvGrpSpPr/>
                          <wpg:grpSpPr>
                            <a:xfrm>
                              <a:off x="0" y="375313"/>
                              <a:ext cx="7356490" cy="9290276"/>
                              <a:chOff x="0" y="0"/>
                              <a:chExt cx="7356490" cy="9290276"/>
                            </a:xfrm>
                          </wpg:grpSpPr>
                          <wpg:grpSp>
                            <wpg:cNvPr id="32" name="Grup 32"/>
                            <wpg:cNvGrpSpPr/>
                            <wpg:grpSpPr>
                              <a:xfrm>
                                <a:off x="0" y="0"/>
                                <a:ext cx="3553740" cy="8074613"/>
                                <a:chOff x="0" y="0"/>
                                <a:chExt cx="3553740" cy="8074613"/>
                              </a:xfrm>
                            </wpg:grpSpPr>
                            <wps:wsp>
                              <wps:cNvPr id="8" name="Serbest Form: Şekil 3">
                                <a:extLst>
                                  <a:ext uri="{FF2B5EF4-FFF2-40B4-BE49-F238E27FC236}">
                                    <a16:creationId xmlns:a16="http://schemas.microsoft.com/office/drawing/2014/main" id="{7640966E-7F36-4E99-9B09-B75ECDD5FA9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1818526"/>
                                  <a:ext cx="3553740" cy="6256087"/>
                                </a:xfrm>
                                <a:custGeom>
                                  <a:avLst/>
                                  <a:gdLst>
                                    <a:gd name="connsiteX0" fmla="*/ 1857080 w 3553905"/>
                                    <a:gd name="connsiteY0" fmla="*/ 9426 h 6231117"/>
                                    <a:gd name="connsiteX1" fmla="*/ 3553905 w 3553905"/>
                                    <a:gd name="connsiteY1" fmla="*/ 0 h 6231117"/>
                                    <a:gd name="connsiteX2" fmla="*/ 18853 w 3553905"/>
                                    <a:gd name="connsiteY2" fmla="*/ 6231117 h 6231117"/>
                                    <a:gd name="connsiteX3" fmla="*/ 0 w 3553905"/>
                                    <a:gd name="connsiteY3" fmla="*/ 3186259 h 6231117"/>
                                    <a:gd name="connsiteX4" fmla="*/ 1857080 w 3553905"/>
                                    <a:gd name="connsiteY4" fmla="*/ 9426 h 6231117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</a:cxnLst>
                                  <a:rect l="l" t="t" r="r" b="b"/>
                                  <a:pathLst>
                                    <a:path w="3553905" h="6231117">
                                      <a:moveTo>
                                        <a:pt x="1857080" y="9426"/>
                                      </a:moveTo>
                                      <a:lnTo>
                                        <a:pt x="3553905" y="0"/>
                                      </a:lnTo>
                                      <a:lnTo>
                                        <a:pt x="18853" y="6231117"/>
                                      </a:lnTo>
                                      <a:lnTo>
                                        <a:pt x="0" y="3186259"/>
                                      </a:lnTo>
                                      <a:lnTo>
                                        <a:pt x="1857080" y="942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5D0B9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B02F2F" w:rsidRDefault="00B02F2F" w:rsidP="00B02F2F">
                                    <w:pPr>
                                      <w:rPr>
                                        <w:rFonts w:eastAsia="Times New Roman"/>
                                      </w:rPr>
                                    </w:pPr>
                                  </w:p>
                                </w:txbxContent>
                              </wps:txbx>
                              <wps:bodyPr rtlCol="0" anchor="ctr"/>
                            </wps:wsp>
                            <wpg:grpSp>
                              <wpg:cNvPr id="31" name="Grup 31"/>
                              <wpg:cNvGrpSpPr/>
                              <wpg:grpSpPr>
                                <a:xfrm>
                                  <a:off x="359596" y="0"/>
                                  <a:ext cx="1511681" cy="4456637"/>
                                  <a:chOff x="0" y="0"/>
                                  <a:chExt cx="1511681" cy="4456637"/>
                                </a:xfrm>
                              </wpg:grpSpPr>
                              <wps:wsp>
                                <wps:cNvPr id="11" name="Dik Üçgen 11">
                                  <a:extLst>
                                    <a:ext uri="{FF2B5EF4-FFF2-40B4-BE49-F238E27FC236}">
                                      <a16:creationId xmlns:a16="http://schemas.microsoft.com/office/drawing/2014/main" id="{BCF0276D-4E35-4679-8C5A-B2CF0D9D3934}"/>
                                    </a:ext>
                                  </a:extLst>
                                </wps:cNvPr>
                                <wps:cNvSpPr/>
                                <wps:spPr>
                                  <a:xfrm flipV="1">
                                    <a:off x="0" y="1818526"/>
                                    <a:ext cx="1511681" cy="2638111"/>
                                  </a:xfrm>
                                  <a:prstGeom prst="rtTriangle">
                                    <a:avLst/>
                                  </a:prstGeom>
                                  <a:solidFill>
                                    <a:srgbClr val="D9BB9B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txbx>
                                  <w:txbxContent>
                                    <w:p w:rsidR="00B02F2F" w:rsidRDefault="00B02F2F" w:rsidP="00B02F2F">
                                      <w:pPr>
                                        <w:rPr>
                                          <w:rFonts w:eastAsia="Times New Roman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17" name="Resim 17">
                                    <a:extLst>
                                      <a:ext uri="{FF2B5EF4-FFF2-40B4-BE49-F238E27FC236}">
                                        <a16:creationId xmlns:a16="http://schemas.microsoft.com/office/drawing/2014/main" id="{A5803AF0-76C6-4BBD-BD40-FBAABA1A820E}"/>
                                      </a:ext>
                                    </a:extLst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5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30822" y="0"/>
                                    <a:ext cx="1438382" cy="1458930"/>
                                  </a:xfrm>
                                  <a:prstGeom prst="rect">
                                    <a:avLst/>
                                  </a:prstGeom>
                                  <a:ln>
                                    <a:noFill/>
                                  </a:ln>
                                  <a:effectLst>
                                    <a:outerShdw blurRad="190500" algn="tl" rotWithShape="0">
                                      <a:srgbClr val="000000">
                                        <a:alpha val="70000"/>
                                      </a:srgbClr>
                                    </a:outerShdw>
                                  </a:effectLst>
                                </pic:spPr>
                              </pic:pic>
                            </wpg:grpSp>
                          </wpg:grpSp>
                          <wpg:grpSp>
                            <wpg:cNvPr id="20" name="Grup 20">
                              <a:extLst>
                                <a:ext uri="{FF2B5EF4-FFF2-40B4-BE49-F238E27FC236}">
                                  <a16:creationId xmlns:a16="http://schemas.microsoft.com/office/drawing/2014/main" id="{F8705306-8F6A-45DE-8E3F-34B3122054B7}"/>
                                </a:ext>
                              </a:extLst>
                            </wpg:cNvPr>
                            <wpg:cNvGrpSpPr/>
                            <wpg:grpSpPr>
                              <a:xfrm>
                                <a:off x="801385" y="1582220"/>
                                <a:ext cx="6555105" cy="7708056"/>
                                <a:chOff x="845320" y="2032100"/>
                                <a:chExt cx="6555913" cy="7677669"/>
                              </a:xfrm>
                            </wpg:grpSpPr>
                            <wps:wsp>
                              <wps:cNvPr id="21" name="Dikdörtgen 21">
                                <a:extLst>
                                  <a:ext uri="{FF2B5EF4-FFF2-40B4-BE49-F238E27FC236}">
                                    <a16:creationId xmlns:a16="http://schemas.microsoft.com/office/drawing/2014/main" id="{79D9FB3D-E99B-40B7-BB56-C32C4F156C30}"/>
                                  </a:ext>
                                </a:extLst>
                              </wps:cNvPr>
                              <wps:cNvSpPr/>
                              <wps:spPr>
                                <a:xfrm rot="1800000">
                                  <a:off x="1256485" y="2032100"/>
                                  <a:ext cx="641429" cy="437434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ffectLst>
                                  <a:outerShdw blurRad="190500" dist="228600" dir="2700000" algn="ctr">
                                    <a:srgbClr val="000000">
                                      <a:alpha val="30000"/>
                                    </a:srgbClr>
                                  </a:outerShdw>
                                </a:effectLst>
                                <a:scene3d>
                                  <a:camera prst="orthographicFront">
                                    <a:rot lat="0" lon="0" rev="0"/>
                                  </a:camera>
                                  <a:lightRig rig="glow" dir="t">
                                    <a:rot lat="0" lon="0" rev="4800000"/>
                                  </a:lightRig>
                                </a:scene3d>
                                <a:sp3d prstMaterial="matte">
                                  <a:bevelT w="127000" h="63500"/>
                                </a:sp3d>
                              </wps:spPr>
                              <wps:txbx>
                                <w:txbxContent>
                                  <w:p w:rsidR="00B02F2F" w:rsidRPr="00790B92" w:rsidRDefault="00790B92" w:rsidP="00B02F2F">
                                    <w:pPr>
                                      <w:pStyle w:val="NormalWeb"/>
                                      <w:spacing w:before="0" w:beforeAutospacing="0" w:after="0" w:afterAutospacing="0"/>
                                      <w:jc w:val="center"/>
                                      <w:rPr>
                                        <w:color w:val="986B3A"/>
                                        <w:sz w:val="32"/>
                                      </w:rPr>
                                    </w:pPr>
                                    <w:r w:rsidRPr="00790B92">
                                      <w:rPr>
                                        <w:rFonts w:ascii="Arial Narrow" w:hAnsi="Arial Narrow" w:cstheme="minorBidi"/>
                                        <w:b/>
                                        <w:bCs/>
                                        <w:color w:val="986B3A"/>
                                        <w:spacing w:val="60"/>
                                        <w:kern w:val="24"/>
                                        <w:sz w:val="56"/>
                                        <w:szCs w:val="48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</w:rPr>
                                      <w:t>DOKTORA TEZİ</w:t>
                                    </w:r>
                                  </w:p>
                                </w:txbxContent>
                              </wps:txbx>
                              <wps:bodyPr vert="vert270" wrap="square" lIns="91440" tIns="45720" rIns="91440" bIns="45720">
                                <a:spAutoFit/>
                              </wps:bodyPr>
                            </wps:wsp>
                            <wps:wsp>
                              <wps:cNvPr id="22" name="Metin kutusu 51">
                                <a:extLst>
                                  <a:ext uri="{FF2B5EF4-FFF2-40B4-BE49-F238E27FC236}">
                                    <a16:creationId xmlns:a16="http://schemas.microsoft.com/office/drawing/2014/main" id="{2D63DEDF-C31A-4F79-B398-7DC0EF47513E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1481994" y="5054212"/>
                                  <a:ext cx="5886541" cy="83236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:rsidR="00B02F2F" w:rsidRDefault="00790B92" w:rsidP="00C14B63">
                                    <w:pPr>
                                      <w:pStyle w:val="NormalWeb"/>
                                      <w:spacing w:before="0" w:beforeAutospacing="0" w:after="0" w:afterAutospacing="0"/>
                                      <w:jc w:val="center"/>
                                    </w:pP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48"/>
                                        <w:szCs w:val="48"/>
                                      </w:rPr>
                                      <w:t>DOKTORA</w:t>
                                    </w:r>
                                  </w:p>
                                  <w:p w:rsidR="00B02F2F" w:rsidRDefault="00B02F2F" w:rsidP="00C14B63">
                                    <w:pPr>
                                      <w:pStyle w:val="NormalWeb"/>
                                      <w:spacing w:before="0" w:beforeAutospacing="0" w:after="0" w:afterAutospacing="0"/>
                                      <w:jc w:val="center"/>
                                    </w:pP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48"/>
                                        <w:szCs w:val="48"/>
                                      </w:rPr>
                                      <w:t>TEZ BAŞLIĞI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23" name="Metin kutusu 52">
                                <a:extLst>
                                  <a:ext uri="{FF2B5EF4-FFF2-40B4-BE49-F238E27FC236}">
                                    <a16:creationId xmlns:a16="http://schemas.microsoft.com/office/drawing/2014/main" id="{ACB31016-9439-4585-AB68-CAA2F5F3C0C1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845320" y="7100167"/>
                                  <a:ext cx="6524073" cy="45768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:rsidR="00B02F2F" w:rsidRDefault="00B02F2F" w:rsidP="00B02F2F">
                                    <w:pPr>
                                      <w:pStyle w:val="NormalWeb"/>
                                      <w:spacing w:before="0" w:beforeAutospacing="0" w:after="0" w:afterAutospacing="0"/>
                                      <w:jc w:val="center"/>
                                    </w:pPr>
                                    <w:r>
                                      <w:rPr>
                                        <w:rFonts w:asciiTheme="minorHAnsi" w:hAnsi="Calibri" w:cstheme="minorBidi"/>
                                        <w:color w:val="000000" w:themeColor="text1"/>
                                        <w:kern w:val="24"/>
                                        <w:sz w:val="48"/>
                                        <w:szCs w:val="48"/>
                                      </w:rPr>
                                      <w:t>Ad SOYAD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24" name="Metin kutusu 53">
                                <a:extLst>
                                  <a:ext uri="{FF2B5EF4-FFF2-40B4-BE49-F238E27FC236}">
                                    <a16:creationId xmlns:a16="http://schemas.microsoft.com/office/drawing/2014/main" id="{D2F148D1-DF21-4B51-8376-07669950AA08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4812973" y="8877463"/>
                                  <a:ext cx="2588260" cy="83230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:rsidR="00B02F2F" w:rsidRDefault="00B02F2F" w:rsidP="00B02F2F">
                                    <w:pPr>
                                      <w:pStyle w:val="NormalWeb"/>
                                      <w:spacing w:before="0" w:beforeAutospacing="0" w:after="0" w:afterAutospacing="0"/>
                                    </w:pP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 xml:space="preserve">Bilim Kod / Kodları : </w:t>
                                    </w: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ab/>
                                      <w:t>91112</w:t>
                                    </w:r>
                                  </w:p>
                                  <w:p w:rsidR="00B02F2F" w:rsidRDefault="00B02F2F" w:rsidP="00B02F2F">
                                    <w:pPr>
                                      <w:pStyle w:val="NormalWeb"/>
                                      <w:spacing w:before="0" w:beforeAutospacing="0" w:after="0" w:afterAutospacing="0"/>
                                    </w:pP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 xml:space="preserve">                                    </w:t>
                                    </w: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ab/>
                                      <w:t>91113</w:t>
                                    </w:r>
                                  </w:p>
                                  <w:p w:rsidR="00B02F2F" w:rsidRDefault="00B02F2F" w:rsidP="00B02F2F">
                                    <w:pPr>
                                      <w:pStyle w:val="NormalWeb"/>
                                      <w:spacing w:before="0" w:beforeAutospacing="0" w:after="0" w:afterAutospacing="0"/>
                                    </w:pP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ab/>
                                    </w: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ab/>
                                    </w: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ab/>
                                    </w: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ab/>
                                      <w:t xml:space="preserve">91114 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grpSp>
                        </wpg:grpSp>
                        <wpg:grpSp>
                          <wpg:cNvPr id="290" name="Grup 290"/>
                          <wpg:cNvGrpSpPr/>
                          <wpg:grpSpPr>
                            <a:xfrm>
                              <a:off x="1849271" y="0"/>
                              <a:ext cx="5526258" cy="2204085"/>
                              <a:chOff x="0" y="0"/>
                              <a:chExt cx="5526258" cy="2204085"/>
                            </a:xfrm>
                          </wpg:grpSpPr>
                          <wps:wsp>
                            <wps:cNvPr id="27" name="Serbest Form 27"/>
                            <wps:cNvSpPr/>
                            <wps:spPr>
                              <a:xfrm>
                                <a:off x="0" y="0"/>
                                <a:ext cx="5486400" cy="2204085"/>
                              </a:xfrm>
                              <a:custGeom>
                                <a:avLst/>
                                <a:gdLst>
                                  <a:gd name="connsiteX0" fmla="*/ 5563354 w 5563354"/>
                                  <a:gd name="connsiteY0" fmla="*/ 0 h 2204518"/>
                                  <a:gd name="connsiteX1" fmla="*/ 1163370 w 5563354"/>
                                  <a:gd name="connsiteY1" fmla="*/ 0 h 2204518"/>
                                  <a:gd name="connsiteX2" fmla="*/ 0 w 5563354"/>
                                  <a:gd name="connsiteY2" fmla="*/ 2204518 h 2204518"/>
                                  <a:gd name="connsiteX3" fmla="*/ 5558828 w 5563354"/>
                                  <a:gd name="connsiteY3" fmla="*/ 2204518 h 2204518"/>
                                  <a:gd name="connsiteX4" fmla="*/ 5563354 w 5563354"/>
                                  <a:gd name="connsiteY4" fmla="*/ 0 h 220451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5563354" h="2204518">
                                    <a:moveTo>
                                      <a:pt x="5563354" y="0"/>
                                    </a:moveTo>
                                    <a:lnTo>
                                      <a:pt x="1163370" y="0"/>
                                    </a:lnTo>
                                    <a:lnTo>
                                      <a:pt x="0" y="2204518"/>
                                    </a:lnTo>
                                    <a:lnTo>
                                      <a:pt x="5558828" y="2204518"/>
                                    </a:lnTo>
                                    <a:cubicBezTo>
                                      <a:pt x="5560337" y="1469679"/>
                                      <a:pt x="5561845" y="734839"/>
                                      <a:pt x="5563354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BF8C56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8" name="Dikdörtgen 18">
                              <a:extLst>
                                <a:ext uri="{FF2B5EF4-FFF2-40B4-BE49-F238E27FC236}">
                                  <a16:creationId xmlns:a16="http://schemas.microsoft.com/office/drawing/2014/main" id="{4CC2373C-EA1A-4D29-B5BB-EEF8F86A1967}"/>
                                </a:ext>
                              </a:extLst>
                            </wps:cNvPr>
                            <wps:cNvSpPr/>
                            <wps:spPr>
                              <a:xfrm rot="10800000" flipV="1">
                                <a:off x="122408" y="81877"/>
                                <a:ext cx="5403850" cy="17672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790B92" w:rsidRPr="00790B92" w:rsidRDefault="00790B92" w:rsidP="00C14B6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="Arial Black" w:hAnsi="Arial Black" w:cstheme="minorBidi"/>
                                      <w:b/>
                                      <w:bCs/>
                                      <w:color w:val="FFFFFF" w:themeColor="background1"/>
                                      <w:szCs w:val="32"/>
                                      <w14:shadow w14:blurRad="38100" w14:dist="38100" w14:dir="2700000" w14:sx="100000" w14:sy="100000" w14:kx="0" w14:ky="0" w14:algn="tl">
                                        <w14:srgbClr w14:val="000000">
                                          <w14:alpha w14:val="57000"/>
                                        </w14:srgbClr>
                                      </w14:shadow>
                                    </w:rPr>
                                  </w:pPr>
                                </w:p>
                                <w:p w:rsidR="00127516" w:rsidRDefault="00127516" w:rsidP="00C14B6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B02F2F">
                                    <w:rPr>
                                      <w:rFonts w:ascii="Arial Black" w:hAnsi="Arial Black" w:cstheme="minorBidi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  <w14:shadow w14:blurRad="38100" w14:dist="38100" w14:dir="2700000" w14:sx="100000" w14:sy="100000" w14:kx="0" w14:ky="0" w14:algn="tl">
                                        <w14:srgbClr w14:val="000000">
                                          <w14:alpha w14:val="57000"/>
                                        </w14:srgbClr>
                                      </w14:shadow>
                                    </w:rPr>
                                    <w:t>T.C.</w:t>
                                  </w:r>
                                </w:p>
                                <w:p w:rsidR="00127516" w:rsidRDefault="00127516" w:rsidP="00C14B6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B02F2F">
                                    <w:rPr>
                                      <w:rFonts w:ascii="Arial Black" w:hAnsi="Arial Black" w:cstheme="minorBidi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  <w14:shadow w14:blurRad="38100" w14:dist="38100" w14:dir="2700000" w14:sx="100000" w14:sy="100000" w14:kx="0" w14:ky="0" w14:algn="tl">
                                        <w14:srgbClr w14:val="000000">
                                          <w14:alpha w14:val="57000"/>
                                        </w14:srgbClr>
                                      </w14:shadow>
                                    </w:rPr>
                                    <w:t>BALIKESİR ÜNİVERSİTESİ</w:t>
                                  </w:r>
                                </w:p>
                                <w:p w:rsidR="00127516" w:rsidRDefault="00127516" w:rsidP="00C14B6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="Arial Black" w:hAnsi="Arial Black" w:cstheme="minorBidi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  <w14:shadow w14:blurRad="38100" w14:dist="38100" w14:dir="2700000" w14:sx="100000" w14:sy="100000" w14:kx="0" w14:ky="0" w14:algn="tl">
                                        <w14:srgbClr w14:val="000000">
                                          <w14:alpha w14:val="57000"/>
                                        </w14:srgbClr>
                                      </w14:shadow>
                                    </w:rPr>
                                  </w:pPr>
                                  <w:r w:rsidRPr="00B02F2F">
                                    <w:rPr>
                                      <w:rFonts w:ascii="Arial Black" w:hAnsi="Arial Black" w:cstheme="minorBidi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  <w14:shadow w14:blurRad="38100" w14:dist="38100" w14:dir="2700000" w14:sx="100000" w14:sy="100000" w14:kx="0" w14:ky="0" w14:algn="tl">
                                        <w14:srgbClr w14:val="000000">
                                          <w14:alpha w14:val="57000"/>
                                        </w14:srgbClr>
                                      </w14:shadow>
                                    </w:rPr>
                                    <w:t>FEN BİLİMLERİ ENSTİTÜSÜ</w:t>
                                  </w:r>
                                </w:p>
                                <w:p w:rsidR="00C14B63" w:rsidRPr="00C14B63" w:rsidRDefault="00C14B63" w:rsidP="00C14B6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sz w:val="6"/>
                                    </w:rPr>
                                  </w:pPr>
                                </w:p>
                                <w:p w:rsidR="00DE60BC" w:rsidRPr="000B50D9" w:rsidRDefault="00DE60BC" w:rsidP="00DE60BC">
                                  <w:pPr>
                                    <w:pStyle w:val="fbekapakgenel"/>
                                    <w:rPr>
                                      <w:rFonts w:ascii="Arial Black" w:hAnsi="Arial Black"/>
                                      <w:color w:val="FFFFFF" w:themeColor="background1"/>
                                      <w:sz w:val="30"/>
                                      <w:szCs w:val="30"/>
                                      <w:lang w:val="tr-TR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 Black" w:hAnsi="Arial Black"/>
                                        <w:color w:val="FFFFFF" w:themeColor="background1"/>
                                        <w:sz w:val="30"/>
                                        <w:szCs w:val="30"/>
                                        <w:lang w:val="tr-TR"/>
                                      </w:rPr>
                                      <w:alias w:val="Anabilim Dalı"/>
                                      <w:tag w:val="Anabilim dalınızı seçiniz"/>
                                      <w:id w:val="-504742080"/>
                                      <w:placeholder>
                                        <w:docPart w:val="E823C73FC8424063BDD2F5CE3D674DB5"/>
                                      </w:placeholder>
                                      <w:showingPlcHdr/>
                                      <w:comboBox>
                                        <w:listItem w:value="[Bölümünüzü seçiniz...]"/>
                                        <w:listItem w:displayText="Çevre Mühendisliği Anabilim Dalı" w:value="Çevre Mühendisliği Anabilim Dalı"/>
                                        <w:listItem w:displayText="Elektrik-Elektronik  Mühendisliği Anabilim Dalı" w:value="Elektrik-Elektronik  Mühendisliği Anabilim Dalı"/>
                                        <w:listItem w:displayText="Endüstri Mühendisliği Anabilim Dalı" w:value="Endüstri Mühendisliği Anabilim Dalı"/>
                                        <w:listItem w:displayText="İnşaat Mühendisliği Anabilim Dalı" w:value="İnşaat Mühendisliği Anabilim Dalı"/>
                                        <w:listItem w:displayText="Jeoloji Mühendisliği Anabilim Dalı" w:value="Jeoloji Mühendisliği Anabilim Dalı"/>
                                        <w:listItem w:displayText="Makina Mühendisliği Anabilim Dalı" w:value="Makina Mühendisliği Anabilim Dalı"/>
                                        <w:listItem w:displayText="Mimarlık Anabilim Dalı" w:value="Mimarlık Anabilim Dalı"/>
                                        <w:listItem w:displayText="Biyoloji Anabilim Dalı" w:value="Biyoloji Anabilim Dalı"/>
                                        <w:listItem w:displayText="Fizik Anabilim Dalı" w:value="Fizik Anabilim Dalı"/>
                                        <w:listItem w:displayText="Kimya Anabilim Dalı" w:value="Kimya Anabilim Dalı"/>
                                        <w:listItem w:displayText="Matematik Anabilim Dalı" w:value="Matematik Anabilim Dalı"/>
                                        <w:listItem w:displayText="Moleküler Biyoloji ve Genetik Anabilim Dalı" w:value="Moleküler Biyoloji ve Genetik Anabilim Dalı"/>
                                        <w:listItem w:displayText="Bilgisayar ve Öğretim Teknolojileri Eğitimi Anabilim Dalı" w:value="Bilgisayar ve Öğretim Teknolojileri Eğitimi Anabilim Dalı"/>
                                        <w:listItem w:displayText="Ortaöğretim Fen ve Matematik Alanlar Eğitimi Anabilim Dalı" w:value="Ortaöğretim Fen ve Matematik Alanlar Eğitimi Anabilim Dalı"/>
                                        <w:listItem w:displayText="Matematik ve Fen Bilimleri Eğitimi Anabilim Dalı" w:value="Matematik ve Fen Bilimleri Eğitimi Anabilim Dalı"/>
                                      </w:comboBox>
                                    </w:sdtPr>
                                    <w:sdtContent>
                                      <w:r w:rsidRPr="004C564A">
                                        <w:rPr>
                                          <w:rStyle w:val="YerTutucuMetni"/>
                                          <w:color w:val="FF0000"/>
                                          <w:lang w:val="tr-TR"/>
                                        </w:rPr>
                                        <w:t>Anabilim</w:t>
                                      </w:r>
                                      <w:r w:rsidRPr="004C564A">
                                        <w:rPr>
                                          <w:rStyle w:val="YerTutucuMetni"/>
                                          <w:lang w:val="tr-TR"/>
                                        </w:rPr>
                                        <w:t xml:space="preserve"> </w:t>
                                      </w:r>
                                      <w:r w:rsidRPr="004C564A">
                                        <w:rPr>
                                          <w:rStyle w:val="YerTutucuMetni"/>
                                          <w:color w:val="FF0000"/>
                                          <w:lang w:val="tr-TR"/>
                                        </w:rPr>
                                        <w:t>dalınızı</w:t>
                                      </w:r>
                                      <w:r w:rsidRPr="004C564A">
                                        <w:rPr>
                                          <w:rStyle w:val="YerTutucuMetni"/>
                                          <w:lang w:val="tr-TR"/>
                                        </w:rPr>
                                        <w:t xml:space="preserve"> </w:t>
                                      </w:r>
                                      <w:r w:rsidRPr="004C564A">
                                        <w:rPr>
                                          <w:rStyle w:val="YerTutucuMetni"/>
                                          <w:color w:val="FF0000"/>
                                          <w:lang w:val="tr-TR"/>
                                        </w:rPr>
                                        <w:t>seçiniz</w:t>
                                      </w:r>
                                    </w:sdtContent>
                                  </w:sdt>
                                </w:p>
                                <w:p w:rsidR="00B02F2F" w:rsidRDefault="00B02F2F" w:rsidP="0012261B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</w:p>
                              </w:txbxContent>
                            </wps:txbx>
                            <wps:bodyPr vert="horz" wrap="square" lIns="91440" tIns="45720" rIns="91440" bIns="45720" anchor="ctr">
                              <a:sp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id="Grup 294" o:spid="_x0000_s1026" style="position:absolute;margin-left:344.45pt;margin-top:-2.25pt;width:582.25pt;height:819pt;z-index:251671551" coordsize="73945,1040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">
                <v:group id="Grup 293" o:spid="_x0000_s1027" style="position:absolute;top:97536;width:73475;height:6477" coordsize="73475,6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fDQ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yTOHvTDgCcv0LAAD//wMAUEsBAi0AFAAGAAgAAAAhANvh9svuAAAAhQEAABMAAAAAAAAA&#10;AAAAAAAAAAAAAFtDb250ZW50X1R5cGVzXS54bWxQSwECLQAUAAYACAAAACEAWvQsW78AAAAVAQAA&#10;CwAAAAAAAAAAAAAAAAAfAQAAX3JlbHMvLnJlbHNQSwECLQAUAAYACAAAACEAiDnw0MYAAADcAAAA&#10;DwAAAAAAAAAAAAAAAAAHAgAAZHJzL2Rvd25yZXYueG1sUEsFBgAAAAADAAMAtwAAAPoCAAAAAA==&#10;">
                  <v:rect id="Dikdörtgen 19" o:spid="_x0000_s1028" style="position:absolute;width:73475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" fillcolor="#e5d0b9" stroked="f" strokeweight="2pt">
                    <v:stroke endcap="round"/>
                    <v:textbox>
                      <w:txbxContent>
                        <w:p w:rsidR="00B02F2F" w:rsidRDefault="00B02F2F" w:rsidP="00B02F2F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re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7" o:spid="_x0000_s1029" type="#_x0000_t202" style="position:absolute;left:190;top:1524;width:73203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A4d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0xk8v6QfoNcPAAAA//8DAFBLAQItABQABgAIAAAAIQDb4fbL7gAAAIUBAAATAAAAAAAAAAAAAAAA&#10;AAAAAABbQ29udGVudF9UeXBlc10ueG1sUEsBAi0AFAAGAAgAAAAhAFr0LFu/AAAAFQEAAAsAAAAA&#10;AAAAAAAAAAAAHwEAAF9yZWxzLy5yZWxzUEsBAi0AFAAGAAgAAAAhABSYDh3BAAAA2wAAAA8AAAAA&#10;AAAAAAAAAAAABwIAAGRycy9kb3ducmV2LnhtbFBLBQYAAAAAAwADALcAAAD1AgAAAAA=&#10;" filled="f" stroked="f">
                    <v:textbox style="mso-fit-shape-to-text:t">
                      <w:txbxContent>
                        <w:p w:rsidR="00B02F2F" w:rsidRPr="0044614E" w:rsidRDefault="00B02F2F" w:rsidP="00B02F2F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color w:val="986B3A"/>
                            </w:rPr>
                          </w:pPr>
                          <w:r w:rsidRPr="0044614E">
                            <w:rPr>
                              <w:rFonts w:asciiTheme="minorHAnsi" w:hAnsi="Calibri" w:cstheme="minorBidi"/>
                              <w:b/>
                              <w:bCs/>
                              <w:color w:val="986B3A"/>
                              <w:kern w:val="24"/>
                              <w:sz w:val="32"/>
                              <w:szCs w:val="32"/>
                            </w:rPr>
                            <w:t>BALIKESİR, AY-YIL</w:t>
                          </w:r>
                        </w:p>
                      </w:txbxContent>
                    </v:textbox>
                  </v:shape>
                </v:group>
                <v:group id="Grup 291" o:spid="_x0000_s1030" style="position:absolute;left:190;width:73755;height:96655" coordsize="73755,96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8s8xAAAANw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2kMzzPhCMjFAwAA//8DAFBLAQItABQABgAIAAAAIQDb4fbL7gAAAIUBAAATAAAAAAAAAAAA&#10;AAAAAAAAAABbQ29udGVudF9UeXBlc10ueG1sUEsBAi0AFAAGAAgAAAAhAFr0LFu/AAAAFQEAAAsA&#10;AAAAAAAAAAAAAAAAHwEAAF9yZWxzLy5yZWxzUEsBAi0AFAAGAAgAAAAhABenyzzEAAAA3AAAAA8A&#10;AAAAAAAAAAAAAAAABwIAAGRycy9kb3ducmV2LnhtbFBLBQYAAAAAAwADALcAAAD4AgAAAAA=&#10;">
                  <v:group id="Grup 33" o:spid="_x0000_s1031" style="position:absolute;top:3753;width:73564;height:92902" coordsize="73564,929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  <v:group id="Grup 32" o:spid="_x0000_s1032" style="position:absolute;width:35537;height:80746" coordsize="35537,80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  <v:shape id="Serbest Form: Şekil 3" o:spid="_x0000_s1033" style="position:absolute;top:18185;width:35537;height:62561;visibility:visible;mso-wrap-style:square;v-text-anchor:middle" coordsize="3553905,62311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" adj="-11796480,,5400" path="m1857080,9426l3553905,,18853,6231117,,3186259,1857080,9426xe" fillcolor="#e5d0b9" stroked="f" strokeweight="2pt">
                        <v:stroke joinstyle="miter"/>
                        <v:formulas/>
                        <v:path arrowok="t" o:connecttype="custom" o:connectlocs="1856994,9464;3553740,0;18852,6256087;0,3199027;1856994,9464" o:connectangles="0,0,0,0,0" textboxrect="0,0,3553905,6231117"/>
                        <v:textbox>
                          <w:txbxContent>
                            <w:p w:rsidR="00B02F2F" w:rsidRDefault="00B02F2F" w:rsidP="00B02F2F">
                              <w:pPr>
                                <w:rPr>
                                  <w:rFonts w:eastAsia="Times New Roman"/>
                                </w:rPr>
                              </w:pPr>
                            </w:p>
                          </w:txbxContent>
                        </v:textbox>
                      </v:shape>
                      <v:group id="Grup 31" o:spid="_x0000_s1034" style="position:absolute;left:3595;width:15117;height:44566" coordsize="15116,44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      <v:shapetype id="_x0000_t6" coordsize="21600,21600" o:spt="6" path="m,l,21600r21600,xe">
                          <v:stroke joinstyle="miter"/>
                          <v:path gradientshapeok="t" o:connecttype="custom" o:connectlocs="0,0;0,10800;0,21600;10800,21600;21600,21600;10800,10800" textboxrect="1800,12600,12600,19800"/>
                        </v:shapetype>
                        <v:shape id="Dik Üçgen 11" o:spid="_x0000_s1035" type="#_x0000_t6" style="position:absolute;top:18185;width:15116;height:26381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" fillcolor="#d9bb9b" stroked="f" strokeweight="2pt">
                          <v:textbox>
                            <w:txbxContent>
                              <w:p w:rsidR="00B02F2F" w:rsidRDefault="00B02F2F" w:rsidP="00B02F2F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v:textbox>
                        </v:shape>
                        <v:shapetype id="_x0000_t75" coordsize="21600,21600" o:spt="75" o:preferrelative="t" path="m@4@5l@4@11@9@11@9@5xe" filled="f" stroked="f">
                          <v:stroke joinstyle="miter"/>
                          <v:formulas>
                            <v:f eqn="if lineDrawn pixelLineWidth 0"/>
                            <v:f eqn="sum @0 1 0"/>
                            <v:f eqn="sum 0 0 @1"/>
                            <v:f eqn="prod @2 1 2"/>
                            <v:f eqn="prod @3 21600 pixelWidth"/>
                            <v:f eqn="prod @3 21600 pixelHeight"/>
                            <v:f eqn="sum @0 0 1"/>
                            <v:f eqn="prod @6 1 2"/>
                            <v:f eqn="prod @7 21600 pixelWidth"/>
                            <v:f eqn="sum @8 21600 0"/>
                            <v:f eqn="prod @7 21600 pixelHeight"/>
                            <v:f eqn="sum @10 21600 0"/>
                          </v:formulas>
                          <v:path o:extrusionok="f" gradientshapeok="t" o:connecttype="rect"/>
                          <o:lock v:ext="edit" aspectratio="t"/>
                        </v:shapetype>
                        <v:shape id="Resim 17" o:spid="_x0000_s1036" type="#_x0000_t75" style="position:absolute;left:308;width:14384;height:145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">
                          <v:imagedata r:id="rId6" o:title=""/>
                          <v:shadow on="t" color="black" opacity="45875f" origin="-.5,-.5" offset="0,0"/>
                        </v:shape>
                      </v:group>
                    </v:group>
                    <v:group id="Grup 20" o:spid="_x0000_s1037" style="position:absolute;left:8013;top:15822;width:65551;height:77080" coordorigin="8453,20321" coordsize="65559,76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rect id="Dikdörtgen 21" o:spid="_x0000_s1038" style="position:absolute;left:12564;top:20321;width:6415;height:43743;rotation: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" filled="f" stroked="f">
                        <v:shadow on="t" color="black" opacity="19660f" offset="4.49014mm,4.49014mm"/>
                        <v:textbox style="layout-flow:vertical;mso-layout-flow-alt:bottom-to-top;mso-fit-shape-to-text:t">
                          <w:txbxContent>
                            <w:p w:rsidR="00B02F2F" w:rsidRPr="00790B92" w:rsidRDefault="00790B92" w:rsidP="00B02F2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color w:val="986B3A"/>
                                  <w:sz w:val="32"/>
                                </w:rPr>
                              </w:pPr>
                              <w:r w:rsidRPr="00790B92">
                                <w:rPr>
                                  <w:rFonts w:ascii="Arial Narrow" w:hAnsi="Arial Narrow" w:cstheme="minorBidi"/>
                                  <w:b/>
                                  <w:bCs/>
                                  <w:color w:val="986B3A"/>
                                  <w:spacing w:val="60"/>
                                  <w:kern w:val="24"/>
                                  <w:sz w:val="56"/>
                                  <w:szCs w:val="48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  <w:t>DOKTORA TEZİ</w:t>
                              </w:r>
                            </w:p>
                          </w:txbxContent>
                        </v:textbox>
                      </v:rect>
                      <v:shape id="Metin kutusu 51" o:spid="_x0000_s1039" type="#_x0000_t202" style="position:absolute;left:14819;top:50542;width:58866;height:8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" filled="f" stroked="f">
                        <v:textbox style="mso-fit-shape-to-text:t">
                          <w:txbxContent>
                            <w:p w:rsidR="00B02F2F" w:rsidRDefault="00790B92" w:rsidP="00C14B63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  <w:t>DOKTORA</w:t>
                              </w:r>
                            </w:p>
                            <w:p w:rsidR="00B02F2F" w:rsidRDefault="00B02F2F" w:rsidP="00C14B63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  <w:t>TEZ BAŞLIĞI</w:t>
                              </w:r>
                            </w:p>
                          </w:txbxContent>
                        </v:textbox>
                      </v:shape>
                      <v:shape id="Metin kutusu 52" o:spid="_x0000_s1040" type="#_x0000_t202" style="position:absolute;left:8453;top:71001;width:65240;height:45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" filled="f" stroked="f">
                        <v:textbox style="mso-fit-shape-to-text:t">
                          <w:txbxContent>
                            <w:p w:rsidR="00B02F2F" w:rsidRDefault="00B02F2F" w:rsidP="00B02F2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  <w:t>Ad SOYAD</w:t>
                              </w:r>
                            </w:p>
                          </w:txbxContent>
                        </v:textbox>
                      </v:shape>
                      <v:shape id="Metin kutusu 53" o:spid="_x0000_s1041" type="#_x0000_t202" style="position:absolute;left:48129;top:88774;width:25883;height:8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1KuG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" filled="f" stroked="f">
                        <v:textbox style="mso-fit-shape-to-text:t">
                          <w:txbxContent>
                            <w:p w:rsidR="00B02F2F" w:rsidRDefault="00B02F2F" w:rsidP="00B02F2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 xml:space="preserve">Bilim Kod / Kodları : </w:t>
                              </w: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ab/>
                                <w:t>91112</w:t>
                              </w:r>
                            </w:p>
                            <w:p w:rsidR="00B02F2F" w:rsidRDefault="00B02F2F" w:rsidP="00B02F2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 xml:space="preserve">                                    </w:t>
                              </w: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ab/>
                                <w:t>91113</w:t>
                              </w:r>
                            </w:p>
                            <w:p w:rsidR="00B02F2F" w:rsidRDefault="00B02F2F" w:rsidP="00B02F2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ab/>
                                <w:t xml:space="preserve">91114 </w:t>
                              </w:r>
                            </w:p>
                          </w:txbxContent>
                        </v:textbox>
                      </v:shape>
                    </v:group>
                  </v:group>
                  <v:group id="Grup 290" o:spid="_x0000_s1042" style="position:absolute;left:18492;width:55263;height:22040" coordsize="55262,22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">
                    <v:shape id="Serbest Form 27" o:spid="_x0000_s1043" style="position:absolute;width:54864;height:22040;visibility:visible;mso-wrap-style:square;v-text-anchor:middle" coordsize="5563354,2204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" path="m5563354,l1163370,,,2204518r5558828,c5560337,1469679,5561845,734839,5563354,xe" fillcolor="#bf8c56" stroked="f" strokeweight="2pt">
                      <v:path arrowok="t" o:connecttype="custom" o:connectlocs="5486400,0;1147278,0;0,2204085;5481937,2204085;5486400,0" o:connectangles="0,0,0,0,0"/>
                    </v:shape>
                    <v:rect id="Dikdörtgen 18" o:spid="_x0000_s1044" style="position:absolute;left:1224;top:818;width:54038;height:17672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" filled="f" stroked="f">
                      <v:textbox style="mso-fit-shape-to-text:t">
                        <w:txbxContent>
                          <w:p w:rsidR="00790B92" w:rsidRPr="00790B92" w:rsidRDefault="00790B92" w:rsidP="00C14B6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 Black" w:hAnsi="Arial Black" w:cstheme="minorBidi"/>
                                <w:b/>
                                <w:bCs/>
                                <w:color w:val="FFFFFF" w:themeColor="background1"/>
                                <w:szCs w:val="32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</w:rPr>
                            </w:pPr>
                          </w:p>
                          <w:p w:rsidR="00127516" w:rsidRDefault="00127516" w:rsidP="00C14B6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B02F2F">
                              <w:rPr>
                                <w:rFonts w:ascii="Arial Black" w:hAnsi="Arial Black" w:cstheme="minorBid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</w:rPr>
                              <w:t>T.C.</w:t>
                            </w:r>
                          </w:p>
                          <w:p w:rsidR="00127516" w:rsidRDefault="00127516" w:rsidP="00C14B6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B02F2F">
                              <w:rPr>
                                <w:rFonts w:ascii="Arial Black" w:hAnsi="Arial Black" w:cstheme="minorBid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</w:rPr>
                              <w:t>BALIKESİR ÜNİVERSİTESİ</w:t>
                            </w:r>
                          </w:p>
                          <w:p w:rsidR="00127516" w:rsidRDefault="00127516" w:rsidP="00C14B6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 Black" w:hAnsi="Arial Black" w:cstheme="minorBid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</w:rPr>
                            </w:pPr>
                            <w:r w:rsidRPr="00B02F2F">
                              <w:rPr>
                                <w:rFonts w:ascii="Arial Black" w:hAnsi="Arial Black" w:cstheme="minorBid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</w:rPr>
                              <w:t>FEN BİLİMLERİ ENSTİTÜSÜ</w:t>
                            </w:r>
                          </w:p>
                          <w:p w:rsidR="00C14B63" w:rsidRPr="00C14B63" w:rsidRDefault="00C14B63" w:rsidP="00C14B6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6"/>
                              </w:rPr>
                            </w:pPr>
                          </w:p>
                          <w:p w:rsidR="00DE60BC" w:rsidRPr="000B50D9" w:rsidRDefault="00DE60BC" w:rsidP="00DE60BC">
                            <w:pPr>
                              <w:pStyle w:val="fbekapakgenel"/>
                              <w:rPr>
                                <w:rFonts w:ascii="Arial Black" w:hAnsi="Arial Black"/>
                                <w:color w:val="FFFFFF" w:themeColor="background1"/>
                                <w:sz w:val="30"/>
                                <w:szCs w:val="30"/>
                                <w:lang w:val="tr-TR"/>
                              </w:rPr>
                            </w:pPr>
                            <w:sdt>
                              <w:sdtPr>
                                <w:rPr>
                                  <w:rFonts w:ascii="Arial Black" w:hAnsi="Arial Black"/>
                                  <w:color w:val="FFFFFF" w:themeColor="background1"/>
                                  <w:sz w:val="30"/>
                                  <w:szCs w:val="30"/>
                                  <w:lang w:val="tr-TR"/>
                                </w:rPr>
                                <w:alias w:val="Anabilim Dalı"/>
                                <w:tag w:val="Anabilim dalınızı seçiniz"/>
                                <w:id w:val="-504742080"/>
                                <w:placeholder>
                                  <w:docPart w:val="E823C73FC8424063BDD2F5CE3D674DB5"/>
                                </w:placeholder>
                                <w:showingPlcHdr/>
                                <w:comboBox>
                                  <w:listItem w:value="[Bölümünüzü seçiniz...]"/>
                                  <w:listItem w:displayText="Çevre Mühendisliği Anabilim Dalı" w:value="Çevre Mühendisliği Anabilim Dalı"/>
                                  <w:listItem w:displayText="Elektrik-Elektronik  Mühendisliği Anabilim Dalı" w:value="Elektrik-Elektronik  Mühendisliği Anabilim Dalı"/>
                                  <w:listItem w:displayText="Endüstri Mühendisliği Anabilim Dalı" w:value="Endüstri Mühendisliği Anabilim Dalı"/>
                                  <w:listItem w:displayText="İnşaat Mühendisliği Anabilim Dalı" w:value="İnşaat Mühendisliği Anabilim Dalı"/>
                                  <w:listItem w:displayText="Jeoloji Mühendisliği Anabilim Dalı" w:value="Jeoloji Mühendisliği Anabilim Dalı"/>
                                  <w:listItem w:displayText="Makina Mühendisliği Anabilim Dalı" w:value="Makina Mühendisliği Anabilim Dalı"/>
                                  <w:listItem w:displayText="Mimarlık Anabilim Dalı" w:value="Mimarlık Anabilim Dalı"/>
                                  <w:listItem w:displayText="Biyoloji Anabilim Dalı" w:value="Biyoloji Anabilim Dalı"/>
                                  <w:listItem w:displayText="Fizik Anabilim Dalı" w:value="Fizik Anabilim Dalı"/>
                                  <w:listItem w:displayText="Kimya Anabilim Dalı" w:value="Kimya Anabilim Dalı"/>
                                  <w:listItem w:displayText="Matematik Anabilim Dalı" w:value="Matematik Anabilim Dalı"/>
                                  <w:listItem w:displayText="Moleküler Biyoloji ve Genetik Anabilim Dalı" w:value="Moleküler Biyoloji ve Genetik Anabilim Dalı"/>
                                  <w:listItem w:displayText="Bilgisayar ve Öğretim Teknolojileri Eğitimi Anabilim Dalı" w:value="Bilgisayar ve Öğretim Teknolojileri Eğitimi Anabilim Dalı"/>
                                  <w:listItem w:displayText="Ortaöğretim Fen ve Matematik Alanlar Eğitimi Anabilim Dalı" w:value="Ortaöğretim Fen ve Matematik Alanlar Eğitimi Anabilim Dalı"/>
                                  <w:listItem w:displayText="Matematik ve Fen Bilimleri Eğitimi Anabilim Dalı" w:value="Matematik ve Fen Bilimleri Eğitimi Anabilim Dalı"/>
                                </w:comboBox>
                              </w:sdtPr>
                              <w:sdtContent>
                                <w:r w:rsidRPr="004C564A">
                                  <w:rPr>
                                    <w:rStyle w:val="YerTutucuMetni"/>
                                    <w:color w:val="FF0000"/>
                                    <w:lang w:val="tr-TR"/>
                                  </w:rPr>
                                  <w:t>Anabilim</w:t>
                                </w:r>
                                <w:r w:rsidRPr="004C564A">
                                  <w:rPr>
                                    <w:rStyle w:val="YerTutucuMetni"/>
                                    <w:lang w:val="tr-TR"/>
                                  </w:rPr>
                                  <w:t xml:space="preserve"> </w:t>
                                </w:r>
                                <w:r w:rsidRPr="004C564A">
                                  <w:rPr>
                                    <w:rStyle w:val="YerTutucuMetni"/>
                                    <w:color w:val="FF0000"/>
                                    <w:lang w:val="tr-TR"/>
                                  </w:rPr>
                                  <w:t>dalınızı</w:t>
                                </w:r>
                                <w:r w:rsidRPr="004C564A">
                                  <w:rPr>
                                    <w:rStyle w:val="YerTutucuMetni"/>
                                    <w:lang w:val="tr-TR"/>
                                  </w:rPr>
                                  <w:t xml:space="preserve"> </w:t>
                                </w:r>
                                <w:r w:rsidRPr="004C564A">
                                  <w:rPr>
                                    <w:rStyle w:val="YerTutucuMetni"/>
                                    <w:color w:val="FF0000"/>
                                    <w:lang w:val="tr-TR"/>
                                  </w:rPr>
                                  <w:t>seçiniz</w:t>
                                </w:r>
                              </w:sdtContent>
                            </w:sdt>
                          </w:p>
                          <w:p w:rsidR="00B02F2F" w:rsidRDefault="00B02F2F" w:rsidP="0012261B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  <w:r>
        <w:rPr>
          <w:noProof/>
          <w:lang w:eastAsia="tr-TR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31DB1469" wp14:editId="3CAABB6A">
                <wp:simplePos x="0" y="0"/>
                <wp:positionH relativeFrom="column">
                  <wp:posOffset>-3590473</wp:posOffset>
                </wp:positionH>
                <wp:positionV relativeFrom="paragraph">
                  <wp:posOffset>5963302</wp:posOffset>
                </wp:positionV>
                <wp:extent cx="7562850" cy="4434840"/>
                <wp:effectExtent l="0" t="0" r="0" b="22860"/>
                <wp:wrapNone/>
                <wp:docPr id="289" name="Grup 2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62850" cy="4434840"/>
                          <a:chOff x="0" y="0"/>
                          <a:chExt cx="7562850" cy="4434840"/>
                        </a:xfrm>
                      </wpg:grpSpPr>
                      <wpg:grpSp>
                        <wpg:cNvPr id="62" name="Grup 62"/>
                        <wpg:cNvGrpSpPr/>
                        <wpg:grpSpPr>
                          <a:xfrm>
                            <a:off x="0" y="0"/>
                            <a:ext cx="7562850" cy="4434840"/>
                            <a:chOff x="0" y="0"/>
                            <a:chExt cx="7563435" cy="4435275"/>
                          </a:xfrm>
                        </wpg:grpSpPr>
                        <wpg:grpSp>
                          <wpg:cNvPr id="37" name="Grup 37">
                            <a:extLst>
                              <a:ext uri="{FF2B5EF4-FFF2-40B4-BE49-F238E27FC236}">
                                <a16:creationId xmlns:a16="http://schemas.microsoft.com/office/drawing/2014/main" id="{6904897A-4174-45DB-8001-B7E9E6E67F6F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0" y="2154477"/>
                              <a:ext cx="4251964" cy="2255949"/>
                              <a:chOff x="-138725" y="2489211"/>
                              <a:chExt cx="4537711" cy="2256197"/>
                            </a:xfrm>
                          </wpg:grpSpPr>
                          <wps:wsp>
                            <wps:cNvPr id="38" name="Dikdörtgen 38">
                              <a:extLst>
                                <a:ext uri="{FF2B5EF4-FFF2-40B4-BE49-F238E27FC236}">
                                  <a16:creationId xmlns:a16="http://schemas.microsoft.com/office/drawing/2014/main" id="{2533CB0F-2161-4790-8811-08FA9A63E64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-138725" y="2492378"/>
                                <a:ext cx="3803513" cy="22530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BF8C56"/>
                              </a:solidFill>
                              <a:ln>
                                <a:solidFill>
                                  <a:srgbClr val="BF8C56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F86570" w:rsidRDefault="00F86570" w:rsidP="00F86570">
                                  <w:pPr>
                                    <w:rPr>
                                      <w:rFonts w:eastAsia="Times New Roman"/>
                                    </w:rPr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  <wps:wsp>
                            <wps:cNvPr id="39" name="İkizkenar Üçgen 39">
                              <a:extLst>
                                <a:ext uri="{FF2B5EF4-FFF2-40B4-BE49-F238E27FC236}">
                                  <a16:creationId xmlns:a16="http://schemas.microsoft.com/office/drawing/2014/main" id="{F167771B-E310-4AF0-8F45-5C90DAFBBB2E}"/>
                                </a:ext>
                              </a:extLst>
                            </wps:cNvPr>
                            <wps:cNvSpPr/>
                            <wps:spPr>
                              <a:xfrm rot="5400000" flipH="1">
                                <a:off x="2912471" y="3255726"/>
                                <a:ext cx="2253030" cy="720000"/>
                              </a:xfrm>
                              <a:prstGeom prst="triangle">
                                <a:avLst/>
                              </a:prstGeom>
                              <a:solidFill>
                                <a:srgbClr val="BF8C56"/>
                              </a:solidFill>
                              <a:ln>
                                <a:solidFill>
                                  <a:srgbClr val="BF8C56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F86570" w:rsidRDefault="00F86570" w:rsidP="00F86570">
                                  <w:pPr>
                                    <w:rPr>
                                      <w:rFonts w:eastAsia="Times New Roman"/>
                                    </w:rPr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wpg:grpSp>
                        <wps:wsp>
                          <wps:cNvPr id="40" name="İkizkenar Üçgen 40">
                            <a:extLst>
                              <a:ext uri="{FF2B5EF4-FFF2-40B4-BE49-F238E27FC236}">
                                <a16:creationId xmlns:a16="http://schemas.microsoft.com/office/drawing/2014/main" id="{77865CBF-1A34-42FE-833A-7E3E81D6065D}"/>
                              </a:ext>
                            </a:extLst>
                          </wps:cNvPr>
                          <wps:cNvSpPr/>
                          <wps:spPr>
                            <a:xfrm flipV="1">
                              <a:off x="4885151" y="2167003"/>
                              <a:ext cx="1439913" cy="1151873"/>
                            </a:xfrm>
                            <a:prstGeom prst="triangle">
                              <a:avLst>
                                <a:gd name="adj" fmla="val 55392"/>
                              </a:avLst>
                            </a:prstGeom>
                            <a:solidFill>
                              <a:srgbClr val="D9BB9B"/>
                            </a:solidFill>
                            <a:ln>
                              <a:solidFill>
                                <a:srgbClr val="D9BB9B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F86570" w:rsidRDefault="00F86570" w:rsidP="00F86570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1" name="İkizkenar Üçgen 41">
                            <a:extLst>
                              <a:ext uri="{FF2B5EF4-FFF2-40B4-BE49-F238E27FC236}">
                                <a16:creationId xmlns:a16="http://schemas.microsoft.com/office/drawing/2014/main" id="{C20B8EF8-B3DB-47F8-837E-A54FA9A8F520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33798" y="2154477"/>
                              <a:ext cx="1439913" cy="1151873"/>
                            </a:xfrm>
                            <a:prstGeom prst="triangle">
                              <a:avLst>
                                <a:gd name="adj" fmla="val 45208"/>
                              </a:avLst>
                            </a:prstGeom>
                            <a:solidFill>
                              <a:srgbClr val="CDA77D"/>
                            </a:solidFill>
                            <a:ln>
                              <a:solidFill>
                                <a:srgbClr val="CDA77D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F86570" w:rsidRDefault="00F86570" w:rsidP="00F86570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2" name="İkizkenar Üçgen 42">
                            <a:extLst>
                              <a:ext uri="{FF2B5EF4-FFF2-40B4-BE49-F238E27FC236}">
                                <a16:creationId xmlns:a16="http://schemas.microsoft.com/office/drawing/2014/main" id="{02CCA66F-D6FE-4731-AB63-47FC90D7489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82236" y="3269294"/>
                              <a:ext cx="1565924" cy="1151873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solidFill>
                              <a:srgbClr val="CDA77D"/>
                            </a:solidFill>
                            <a:ln>
                              <a:solidFill>
                                <a:srgbClr val="CDA77D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F86570" w:rsidRDefault="00F86570" w:rsidP="00F86570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3" name="İkizkenar Üçgen 43">
                            <a:extLst>
                              <a:ext uri="{FF2B5EF4-FFF2-40B4-BE49-F238E27FC236}">
                                <a16:creationId xmlns:a16="http://schemas.microsoft.com/office/drawing/2014/main" id="{F4FBE1A6-8363-4831-89F3-1368F1934C6E}"/>
                              </a:ext>
                            </a:extLst>
                          </wps:cNvPr>
                          <wps:cNvSpPr/>
                          <wps:spPr>
                            <a:xfrm flipV="1">
                              <a:off x="4246324" y="3319398"/>
                              <a:ext cx="1439913" cy="1115877"/>
                            </a:xfrm>
                            <a:prstGeom prst="triangle">
                              <a:avLst>
                                <a:gd name="adj" fmla="val 56590"/>
                              </a:avLst>
                            </a:prstGeom>
                            <a:solidFill>
                              <a:srgbClr val="D9BB9B"/>
                            </a:solidFill>
                            <a:ln>
                              <a:solidFill>
                                <a:srgbClr val="D9BB9B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F86570" w:rsidRDefault="00F86570" w:rsidP="00F86570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59" name="Serbest Form 59"/>
                          <wps:cNvSpPr/>
                          <wps:spPr>
                            <a:xfrm>
                              <a:off x="5060516" y="0"/>
                              <a:ext cx="2502919" cy="4425162"/>
                            </a:xfrm>
                            <a:custGeom>
                              <a:avLst/>
                              <a:gdLst>
                                <a:gd name="connsiteX0" fmla="*/ 2502919 w 2502919"/>
                                <a:gd name="connsiteY0" fmla="*/ 0 h 4425162"/>
                                <a:gd name="connsiteX1" fmla="*/ 2502919 w 2502919"/>
                                <a:gd name="connsiteY1" fmla="*/ 3090272 h 4425162"/>
                                <a:gd name="connsiteX2" fmla="*/ 1742032 w 2502919"/>
                                <a:gd name="connsiteY2" fmla="*/ 4425162 h 4425162"/>
                                <a:gd name="connsiteX3" fmla="*/ 0 w 2502919"/>
                                <a:gd name="connsiteY3" fmla="*/ 4425162 h 4425162"/>
                                <a:gd name="connsiteX4" fmla="*/ 2502919 w 2502919"/>
                                <a:gd name="connsiteY4" fmla="*/ 0 h 442516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502919" h="4425162">
                                  <a:moveTo>
                                    <a:pt x="2502919" y="0"/>
                                  </a:moveTo>
                                  <a:lnTo>
                                    <a:pt x="2502919" y="3090272"/>
                                  </a:lnTo>
                                  <a:lnTo>
                                    <a:pt x="1742032" y="4425162"/>
                                  </a:lnTo>
                                  <a:lnTo>
                                    <a:pt x="0" y="4425162"/>
                                  </a:lnTo>
                                  <a:lnTo>
                                    <a:pt x="250291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5D0B9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7" name="Metin Kutusu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457184" y="212943"/>
                              <a:ext cx="1603332" cy="15908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1F2040" w:rsidRPr="00790B92" w:rsidRDefault="001F2040" w:rsidP="001F2040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Arial Narrow" w:hAnsi="Arial Narrow"/>
                                    <w:color w:val="986B3A"/>
                                    <w:sz w:val="56"/>
                                    <w:szCs w:val="52"/>
                                  </w:rPr>
                                </w:pPr>
                                <w:r w:rsidRPr="00790B92">
                                  <w:rPr>
                                    <w:rFonts w:ascii="Arial Narrow" w:hAnsi="Arial Narrow"/>
                                    <w:color w:val="986B3A"/>
                                    <w:sz w:val="56"/>
                                    <w:szCs w:val="52"/>
                                  </w:rPr>
                                  <w:t>Balıkesir</w:t>
                                </w:r>
                              </w:p>
                              <w:p w:rsidR="001F2040" w:rsidRPr="00790B92" w:rsidRDefault="001F2040" w:rsidP="001F2040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Arial Narrow" w:hAnsi="Arial Narrow"/>
                                    <w:color w:val="986B3A"/>
                                    <w:sz w:val="40"/>
                                    <w:szCs w:val="40"/>
                                  </w:rPr>
                                </w:pPr>
                                <w:r w:rsidRPr="00790B92">
                                  <w:rPr>
                                    <w:rFonts w:ascii="Arial Narrow" w:hAnsi="Arial Narrow"/>
                                    <w:color w:val="986B3A"/>
                                    <w:sz w:val="40"/>
                                    <w:szCs w:val="40"/>
                                  </w:rPr>
                                  <w:t>Üniversitesi</w:t>
                                </w:r>
                              </w:p>
                              <w:p w:rsidR="001F2040" w:rsidRPr="00790B92" w:rsidRDefault="001F2040" w:rsidP="001F2040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Arial Narrow" w:hAnsi="Arial Narrow"/>
                                    <w:color w:val="986B3A"/>
                                    <w:sz w:val="108"/>
                                    <w:szCs w:val="108"/>
                                  </w:rPr>
                                </w:pPr>
                                <w:r w:rsidRPr="00790B92">
                                  <w:rPr>
                                    <w:rFonts w:ascii="Arial Narrow" w:hAnsi="Arial Narrow"/>
                                    <w:color w:val="986B3A"/>
                                    <w:sz w:val="108"/>
                                    <w:szCs w:val="108"/>
                                  </w:rPr>
                                  <w:t>FB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g:grpSp>
                        <wpg:cNvPr id="288" name="Grup 288"/>
                        <wpg:cNvGrpSpPr/>
                        <wpg:grpSpPr>
                          <a:xfrm>
                            <a:off x="75156" y="2755726"/>
                            <a:ext cx="4060825" cy="1089660"/>
                            <a:chOff x="0" y="0"/>
                            <a:chExt cx="4060886" cy="1089765"/>
                          </a:xfrm>
                        </wpg:grpSpPr>
                        <wps:wsp>
                          <wps:cNvPr id="50" name="Düz Bağlayıcı 50">
                            <a:extLst>
                              <a:ext uri="{FF2B5EF4-FFF2-40B4-BE49-F238E27FC236}">
                                <a16:creationId xmlns:a16="http://schemas.microsoft.com/office/drawing/2014/main" id="{DD6114F8-03FD-45C1-BAE8-18323B9DD4A0}"/>
                              </a:ext>
                            </a:extLst>
                          </wps:cNvPr>
                          <wps:cNvCnPr/>
                          <wps:spPr>
                            <a:xfrm flipH="1">
                              <a:off x="25052" y="538620"/>
                              <a:ext cx="158369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63" name="Grup 63"/>
                          <wpg:cNvGrpSpPr/>
                          <wpg:grpSpPr>
                            <a:xfrm>
                              <a:off x="0" y="0"/>
                              <a:ext cx="4060886" cy="1089765"/>
                              <a:chOff x="0" y="0"/>
                              <a:chExt cx="4060886" cy="1089765"/>
                            </a:xfrm>
                          </wpg:grpSpPr>
                          <pic:pic xmlns:pic="http://schemas.openxmlformats.org/drawingml/2006/picture">
                            <pic:nvPicPr>
                              <pic:cNvPr id="49" name="Resim 49">
                                <a:extLst>
                                  <a:ext uri="{FF2B5EF4-FFF2-40B4-BE49-F238E27FC236}">
                                    <a16:creationId xmlns:a16="http://schemas.microsoft.com/office/drawing/2014/main" id="{DE0F8CAE-58F2-4A54-A96C-4FF820C457B5}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7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1615857" y="0"/>
                                <a:ext cx="1077239" cy="1089765"/>
                              </a:xfrm>
                              <a:prstGeom prst="rect">
                                <a:avLst/>
                              </a:prstGeom>
                              <a:effectLst>
                                <a:innerShdw blurRad="63500" dist="50800" dir="18900000">
                                  <a:prstClr val="black">
                                    <a:alpha val="50000"/>
                                  </a:prstClr>
                                </a:innerShdw>
                              </a:effectLst>
                            </pic:spPr>
                          </pic:pic>
                          <wps:wsp>
                            <wps:cNvPr id="51" name="Düz Bağlayıcı 51">
                              <a:extLst>
                                <a:ext uri="{FF2B5EF4-FFF2-40B4-BE49-F238E27FC236}">
                                  <a16:creationId xmlns:a16="http://schemas.microsoft.com/office/drawing/2014/main" id="{EADA1718-C238-4E5D-AAA6-890BA1341445}"/>
                                </a:ext>
                              </a:extLst>
                            </wps:cNvPr>
                            <wps:cNvCnPr/>
                            <wps:spPr>
                              <a:xfrm flipH="1">
                                <a:off x="2693096" y="538620"/>
                                <a:ext cx="136779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3" name="Metin kutusu 45">
                              <a:extLst>
                                <a:ext uri="{FF2B5EF4-FFF2-40B4-BE49-F238E27FC236}">
                                  <a16:creationId xmlns:a16="http://schemas.microsoft.com/office/drawing/2014/main" id="{4B549046-5223-43F7-B952-E84C1283A517}"/>
                                </a:ext>
                              </a:extLst>
                            </wps:cNvPr>
                            <wps:cNvSpPr txBox="1"/>
                            <wps:spPr>
                              <a:xfrm>
                                <a:off x="0" y="237995"/>
                                <a:ext cx="1745615" cy="29464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07119" w:rsidRDefault="00307119" w:rsidP="00307119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="Arial Narrow" w:hAnsi="Arial Narrow" w:cstheme="minorBidi"/>
                                      <w:i/>
                                      <w:iCs/>
                                      <w:color w:val="FFFFFF" w:themeColor="background1"/>
                                      <w:kern w:val="24"/>
                                      <w:sz w:val="28"/>
                                      <w:szCs w:val="28"/>
                                    </w:rPr>
                                    <w:t>baufbe@balikesir.edu.tr</w:t>
                                  </w:r>
                                </w:p>
                              </w:txbxContent>
                            </wps:txbx>
                            <wps:bodyPr wrap="square" rtlCol="0">
                              <a:sp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1DB1469" id="Grup 289" o:spid="_x0000_s1045" style="position:absolute;margin-left:-282.7pt;margin-top:469.55pt;width:595.5pt;height:349.2pt;z-index:251683840" coordsize="75628,44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">
                <v:group id="Grup 62" o:spid="_x0000_s1046" style="position:absolute;width:75628;height:44348" coordsize="75634,44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<v:group id="Grup 37" o:spid="_x0000_s1047" style="position:absolute;top:21544;width:42519;height:22560" coordorigin="-1387,24892" coordsize="45377,2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<v:rect id="Dikdörtgen 38" o:spid="_x0000_s1048" style="position:absolute;left:-1387;top:24923;width:38034;height:225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" fillcolor="#bf8c56" strokecolor="#bf8c56" strokeweight="2pt">
                      <v:textbox>
                        <w:txbxContent>
                          <w:p w:rsidR="00F86570" w:rsidRDefault="00F86570" w:rsidP="00F86570">
                            <w:pPr>
                              <w:rPr>
                                <w:rFonts w:eastAsia="Times New Roman"/>
                              </w:rPr>
                            </w:pPr>
                          </w:p>
                        </w:txbxContent>
                      </v:textbox>
                    </v:rect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İkizkenar Üçgen 39" o:spid="_x0000_s1049" type="#_x0000_t5" style="position:absolute;left:29124;top:32557;width:22530;height:7200;rotation:-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" fillcolor="#bf8c56" strokecolor="#bf8c56" strokeweight="2pt">
                      <v:textbox>
                        <w:txbxContent>
                          <w:p w:rsidR="00F86570" w:rsidRDefault="00F86570" w:rsidP="00F86570">
                            <w:pPr>
                              <w:rPr>
                                <w:rFonts w:eastAsia="Times New Roman"/>
                              </w:rPr>
                            </w:pPr>
                          </w:p>
                        </w:txbxContent>
                      </v:textbox>
                    </v:shape>
                  </v:group>
                  <v:shape id="İkizkenar Üçgen 40" o:spid="_x0000_s1050" type="#_x0000_t5" style="position:absolute;left:48851;top:21670;width:14399;height:1151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" adj="11965" fillcolor="#d9bb9b" strokecolor="#d9bb9b" strokeweight="2pt">
                    <v:textbox>
                      <w:txbxContent>
                        <w:p w:rsidR="00F86570" w:rsidRDefault="00F86570" w:rsidP="00F86570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shape>
                  <v:shape id="İkizkenar Üçgen 41" o:spid="_x0000_s1051" type="#_x0000_t5" style="position:absolute;left:42337;top:21544;width:14400;height:115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" adj="9765" fillcolor="#cda77d" strokecolor="#cda77d" strokeweight="2pt">
                    <v:textbox>
                      <w:txbxContent>
                        <w:p w:rsidR="00F86570" w:rsidRDefault="00F86570" w:rsidP="00F86570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shape>
                  <v:shape id="İkizkenar Üçgen 42" o:spid="_x0000_s1052" type="#_x0000_t5" style="position:absolute;left:34822;top:32692;width:15659;height:115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" fillcolor="#cda77d" strokecolor="#cda77d" strokeweight="2pt">
                    <v:textbox>
                      <w:txbxContent>
                        <w:p w:rsidR="00F86570" w:rsidRDefault="00F86570" w:rsidP="00F86570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shape>
                  <v:shape id="İkizkenar Üçgen 43" o:spid="_x0000_s1053" type="#_x0000_t5" style="position:absolute;left:42463;top:33193;width:14399;height:1115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" adj="12223" fillcolor="#d9bb9b" strokecolor="#d9bb9b" strokeweight="2pt">
                    <v:textbox>
                      <w:txbxContent>
                        <w:p w:rsidR="00F86570" w:rsidRDefault="00F86570" w:rsidP="00F86570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shape>
                  <v:shape id="Serbest Form 59" o:spid="_x0000_s1054" style="position:absolute;left:50605;width:25029;height:44251;visibility:visible;mso-wrap-style:square;v-text-anchor:middle" coordsize="2502919,4425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" path="m2502919,r,3090272l1742032,4425162,,4425162,2502919,xe" fillcolor="#e5d0b9" stroked="f" strokeweight="2pt">
                    <v:path arrowok="t" o:connecttype="custom" o:connectlocs="2502919,0;2502919,3090272;1742032,4425162;0,4425162;2502919,0" o:connectangles="0,0,0,0,0"/>
                  </v:shape>
                  <v:shape id="Metin Kutusu 2" o:spid="_x0000_s1055" type="#_x0000_t202" style="position:absolute;left:34571;top:2129;width:16034;height:159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" filled="f" stroked="f">
                    <v:textbox style="mso-fit-shape-to-text:t">
                      <w:txbxContent>
                        <w:p w:rsidR="001F2040" w:rsidRPr="00790B92" w:rsidRDefault="001F2040" w:rsidP="001F2040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color w:val="986B3A"/>
                              <w:sz w:val="56"/>
                              <w:szCs w:val="52"/>
                            </w:rPr>
                          </w:pPr>
                          <w:r w:rsidRPr="00790B92">
                            <w:rPr>
                              <w:rFonts w:ascii="Arial Narrow" w:hAnsi="Arial Narrow"/>
                              <w:color w:val="986B3A"/>
                              <w:sz w:val="56"/>
                              <w:szCs w:val="52"/>
                            </w:rPr>
                            <w:t>Balıkesir</w:t>
                          </w:r>
                        </w:p>
                        <w:p w:rsidR="001F2040" w:rsidRPr="00790B92" w:rsidRDefault="001F2040" w:rsidP="001F2040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color w:val="986B3A"/>
                              <w:sz w:val="40"/>
                              <w:szCs w:val="40"/>
                            </w:rPr>
                          </w:pPr>
                          <w:r w:rsidRPr="00790B92">
                            <w:rPr>
                              <w:rFonts w:ascii="Arial Narrow" w:hAnsi="Arial Narrow"/>
                              <w:color w:val="986B3A"/>
                              <w:sz w:val="40"/>
                              <w:szCs w:val="40"/>
                            </w:rPr>
                            <w:t>Üniversitesi</w:t>
                          </w:r>
                        </w:p>
                        <w:p w:rsidR="001F2040" w:rsidRPr="00790B92" w:rsidRDefault="001F2040" w:rsidP="001F2040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color w:val="986B3A"/>
                              <w:sz w:val="108"/>
                              <w:szCs w:val="108"/>
                            </w:rPr>
                          </w:pPr>
                          <w:r w:rsidRPr="00790B92">
                            <w:rPr>
                              <w:rFonts w:ascii="Arial Narrow" w:hAnsi="Arial Narrow"/>
                              <w:color w:val="986B3A"/>
                              <w:sz w:val="108"/>
                              <w:szCs w:val="108"/>
                            </w:rPr>
                            <w:t>FBE</w:t>
                          </w:r>
                        </w:p>
                      </w:txbxContent>
                    </v:textbox>
                  </v:shape>
                </v:group>
                <v:group id="Grup 288" o:spid="_x0000_s1056" style="position:absolute;left:751;top:27557;width:40608;height:10896" coordsize="40608,108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">
                  <v:line id="Düz Bağlayıcı 50" o:spid="_x0000_s1057" style="position:absolute;flip:x;visibility:visible;mso-wrap-style:square" from="250,5386" to="16087,53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" strokecolor="white [3212]" strokeweight="1.5pt"/>
                  <v:group id="Grup 63" o:spid="_x0000_s1058" style="position:absolute;width:40608;height:10897" coordsize="40608,108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  <v:shape id="Resim 49" o:spid="_x0000_s1059" type="#_x0000_t75" style="position:absolute;left:16158;width:10772;height:108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">
                      <v:imagedata r:id="rId8" o:title=""/>
                    </v:shape>
                    <v:line id="Düz Bağlayıcı 51" o:spid="_x0000_s1060" style="position:absolute;flip:x;visibility:visible;mso-wrap-style:square" from="26930,5386" to="40608,53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" strokecolor="white [3212]" strokeweight="1.5pt"/>
                    <v:shape id="Metin kutusu 45" o:spid="_x0000_s1061" type="#_x0000_t202" style="position:absolute;top:2379;width:17456;height:2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" filled="f" stroked="f">
                      <v:textbox style="mso-fit-shape-to-text:t">
                        <w:txbxContent>
                          <w:p w:rsidR="00307119" w:rsidRDefault="00307119" w:rsidP="0030711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 Narrow" w:hAnsi="Arial Narrow" w:cstheme="minorBidi"/>
                                <w:i/>
                                <w:iCs/>
                                <w:color w:val="FFFFFF" w:themeColor="background1"/>
                                <w:kern w:val="24"/>
                                <w:sz w:val="28"/>
                                <w:szCs w:val="28"/>
                              </w:rPr>
                              <w:t>baufbe@balikesir.edu.tr</w:t>
                            </w:r>
                          </w:p>
                        </w:txbxContent>
                      </v:textbox>
                    </v:shape>
                  </v:group>
                </v:group>
              </v:group>
            </w:pict>
          </mc:Fallback>
        </mc:AlternateContent>
      </w:r>
      <w:r w:rsidR="00F86570" w:rsidRPr="001F2040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E49EFB" wp14:editId="69B3FC57">
                <wp:simplePos x="0" y="0"/>
                <wp:positionH relativeFrom="column">
                  <wp:posOffset>-1144905</wp:posOffset>
                </wp:positionH>
                <wp:positionV relativeFrom="paragraph">
                  <wp:posOffset>5140960</wp:posOffset>
                </wp:positionV>
                <wp:extent cx="10692001" cy="360000"/>
                <wp:effectExtent l="3493" t="0" r="0" b="0"/>
                <wp:wrapNone/>
                <wp:docPr id="35" name="Metin kutusu 24">
                  <a:extLst xmlns:a="http://schemas.openxmlformats.org/drawingml/2006/main">
                    <a:ext uri="{FF2B5EF4-FFF2-40B4-BE49-F238E27FC236}">
                      <a16:creationId xmlns:a16="http://schemas.microsoft.com/office/drawing/2014/main" id="{E87502D4-83F5-4120-B6F9-A2435633518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0692001" cy="360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:rsidR="00F86570" w:rsidRDefault="00F86570" w:rsidP="00F8657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B0F0"/>
                                <w:kern w:val="24"/>
                                <w:sz w:val="36"/>
                                <w:szCs w:val="36"/>
                              </w:rPr>
                              <w:t xml:space="preserve">        </w:t>
                            </w:r>
                            <w:r w:rsidRPr="0044614E">
                              <w:rPr>
                                <w:rFonts w:asciiTheme="minorHAnsi" w:hAnsi="Calibri" w:cstheme="minorBidi"/>
                                <w:b/>
                                <w:bCs/>
                                <w:color w:val="986B3A"/>
                                <w:kern w:val="24"/>
                                <w:sz w:val="36"/>
                                <w:szCs w:val="36"/>
                              </w:rPr>
                              <w:t xml:space="preserve">AHMET HÜSEYİN SAĞLAM                                    </w:t>
                            </w:r>
                            <w:r w:rsidR="00C37EE4">
                              <w:rPr>
                                <w:rFonts w:asciiTheme="minorHAnsi" w:hAnsi="Calibri" w:cstheme="minorBidi"/>
                                <w:b/>
                                <w:bCs/>
                                <w:color w:val="986B3A"/>
                                <w:kern w:val="24"/>
                                <w:sz w:val="36"/>
                                <w:szCs w:val="36"/>
                              </w:rPr>
                              <w:t>DOKTORA</w:t>
                            </w:r>
                            <w:r w:rsidRPr="0044614E">
                              <w:rPr>
                                <w:rFonts w:asciiTheme="minorHAnsi" w:hAnsi="Calibri" w:cstheme="minorBidi"/>
                                <w:b/>
                                <w:bCs/>
                                <w:color w:val="986B3A"/>
                                <w:kern w:val="24"/>
                                <w:sz w:val="36"/>
                                <w:szCs w:val="36"/>
                              </w:rPr>
                              <w:t xml:space="preserve"> TEZİ                                                      2019</w:t>
                            </w:r>
                          </w:p>
                        </w:txbxContent>
                      </wps:txbx>
                      <wps:bodyPr wrap="square" rtlCol="0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E49EFB" id="Metin kutusu 24" o:spid="_x0000_s1062" type="#_x0000_t202" style="position:absolute;margin-left:-90.15pt;margin-top:404.8pt;width:841.9pt;height:28.35pt;rotation:-90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" fillcolor="white [3212]" stroked="f">
                <v:textbox>
                  <w:txbxContent>
                    <w:p w:rsidR="00F86570" w:rsidRDefault="00F86570" w:rsidP="00F8657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B0F0"/>
                          <w:kern w:val="24"/>
                          <w:sz w:val="36"/>
                          <w:szCs w:val="36"/>
                        </w:rPr>
                        <w:t xml:space="preserve">        </w:t>
                      </w:r>
                      <w:r w:rsidRPr="0044614E">
                        <w:rPr>
                          <w:rFonts w:asciiTheme="minorHAnsi" w:hAnsi="Calibri" w:cstheme="minorBidi"/>
                          <w:b/>
                          <w:bCs/>
                          <w:color w:val="986B3A"/>
                          <w:kern w:val="24"/>
                          <w:sz w:val="36"/>
                          <w:szCs w:val="36"/>
                        </w:rPr>
                        <w:t xml:space="preserve">AHMET HÜSEYİN SAĞLAM                                    </w:t>
                      </w:r>
                      <w:r w:rsidR="00C37EE4">
                        <w:rPr>
                          <w:rFonts w:asciiTheme="minorHAnsi" w:hAnsi="Calibri" w:cstheme="minorBidi"/>
                          <w:b/>
                          <w:bCs/>
                          <w:color w:val="986B3A"/>
                          <w:kern w:val="24"/>
                          <w:sz w:val="36"/>
                          <w:szCs w:val="36"/>
                        </w:rPr>
                        <w:t>DOKTORA</w:t>
                      </w:r>
                      <w:r w:rsidRPr="0044614E">
                        <w:rPr>
                          <w:rFonts w:asciiTheme="minorHAnsi" w:hAnsi="Calibri" w:cstheme="minorBidi"/>
                          <w:b/>
                          <w:bCs/>
                          <w:color w:val="986B3A"/>
                          <w:kern w:val="24"/>
                          <w:sz w:val="36"/>
                          <w:szCs w:val="36"/>
                        </w:rPr>
                        <w:t xml:space="preserve"> TEZİ                                                      2019</w:t>
                      </w:r>
                    </w:p>
                  </w:txbxContent>
                </v:textbox>
              </v:shape>
            </w:pict>
          </mc:Fallback>
        </mc:AlternateContent>
      </w:r>
    </w:p>
    <w:sectPr w:rsidR="00874584" w:rsidSect="00B02F2F">
      <w:pgSz w:w="26082" w:h="16840" w:orient="landscape" w:code="9"/>
      <w:pgMar w:top="255" w:right="7331" w:bottom="255" w:left="733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DezNDMzNLM0NDBU0lEKTi0uzszPAykwrAUAeX+yqywAAAA="/>
  </w:docVars>
  <w:rsids>
    <w:rsidRoot w:val="00937335"/>
    <w:rsid w:val="0012261B"/>
    <w:rsid w:val="00127516"/>
    <w:rsid w:val="001F2040"/>
    <w:rsid w:val="00221EC3"/>
    <w:rsid w:val="00307119"/>
    <w:rsid w:val="0044614E"/>
    <w:rsid w:val="00790B92"/>
    <w:rsid w:val="00874584"/>
    <w:rsid w:val="00937335"/>
    <w:rsid w:val="00AF4867"/>
    <w:rsid w:val="00B02F2F"/>
    <w:rsid w:val="00B15943"/>
    <w:rsid w:val="00C14B63"/>
    <w:rsid w:val="00C37EE4"/>
    <w:rsid w:val="00DE60BC"/>
    <w:rsid w:val="00F86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18CDAE2-EAC7-4921-A41A-8C482C35E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02F2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F20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F2040"/>
    <w:rPr>
      <w:rFonts w:ascii="Tahoma" w:hAnsi="Tahoma" w:cs="Tahoma"/>
      <w:sz w:val="16"/>
      <w:szCs w:val="16"/>
    </w:rPr>
  </w:style>
  <w:style w:type="paragraph" w:customStyle="1" w:styleId="fbekapakgenel">
    <w:name w:val="fbe_kapak_genel"/>
    <w:basedOn w:val="Normal"/>
    <w:next w:val="Normal"/>
    <w:rsid w:val="00DE60BC"/>
    <w:pPr>
      <w:spacing w:after="120" w:line="240" w:lineRule="auto"/>
      <w:jc w:val="center"/>
    </w:pPr>
    <w:rPr>
      <w:rFonts w:ascii="Times New Roman" w:eastAsiaTheme="minorEastAsia" w:hAnsi="Times New Roman"/>
      <w:b/>
      <w:caps/>
      <w:sz w:val="28"/>
      <w:lang w:val="en-US" w:bidi="en-US"/>
    </w:rPr>
  </w:style>
  <w:style w:type="character" w:styleId="YerTutucuMetni">
    <w:name w:val="Placeholder Text"/>
    <w:basedOn w:val="VarsaylanParagrafYazTipi"/>
    <w:uiPriority w:val="99"/>
    <w:semiHidden/>
    <w:rsid w:val="00DE60B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823C73FC8424063BDD2F5CE3D674DB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209250C-AAE5-4801-8A47-6CC5908F399A}"/>
      </w:docPartPr>
      <w:docPartBody>
        <w:p w:rsidR="00000000" w:rsidRDefault="0024459C" w:rsidP="0024459C">
          <w:pPr>
            <w:pStyle w:val="E823C73FC8424063BDD2F5CE3D674DB5"/>
          </w:pPr>
          <w:r w:rsidRPr="004C564A">
            <w:rPr>
              <w:rStyle w:val="YerTutucuMetni"/>
              <w:color w:val="FF0000"/>
            </w:rPr>
            <w:t>Anabilim</w:t>
          </w:r>
          <w:r w:rsidRPr="004C564A">
            <w:rPr>
              <w:rStyle w:val="YerTutucuMetni"/>
            </w:rPr>
            <w:t xml:space="preserve"> </w:t>
          </w:r>
          <w:r w:rsidRPr="004C564A">
            <w:rPr>
              <w:rStyle w:val="YerTutucuMetni"/>
              <w:color w:val="FF0000"/>
            </w:rPr>
            <w:t>dalınızı</w:t>
          </w:r>
          <w:r w:rsidRPr="004C564A">
            <w:rPr>
              <w:rStyle w:val="YerTutucuMetni"/>
            </w:rPr>
            <w:t xml:space="preserve"> </w:t>
          </w:r>
          <w:r w:rsidRPr="004C564A">
            <w:rPr>
              <w:rStyle w:val="YerTutucuMetni"/>
              <w:color w:val="FF0000"/>
            </w:rPr>
            <w:t>seçiniz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459C"/>
    <w:rsid w:val="0024459C"/>
    <w:rsid w:val="003B5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24459C"/>
    <w:rPr>
      <w:color w:val="808080"/>
    </w:rPr>
  </w:style>
  <w:style w:type="paragraph" w:customStyle="1" w:styleId="E823C73FC8424063BDD2F5CE3D674DB5">
    <w:name w:val="E823C73FC8424063BDD2F5CE3D674DB5"/>
    <w:rsid w:val="0024459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34DF67-6FB0-4D6D-96F5-AC06656E3C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Fırat EVİRGEN</cp:lastModifiedBy>
  <cp:revision>4</cp:revision>
  <cp:lastPrinted>2019-10-15T11:18:00Z</cp:lastPrinted>
  <dcterms:created xsi:type="dcterms:W3CDTF">2019-10-15T16:35:00Z</dcterms:created>
  <dcterms:modified xsi:type="dcterms:W3CDTF">2019-12-06T06:47:00Z</dcterms:modified>
</cp:coreProperties>
</file>